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Civil Engineering Internship Position at [Company Name], Tokyo, Japan</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Hiring Manager</w:t>
      </w:r>
      <w:r>
        <w:br/>
      </w:r>
      <w:r>
        <w:t xml:space="preserve">[Company Name]</w:t>
      </w:r>
      <w:r>
        <w:br/>
      </w:r>
      <w:r>
        <w:t xml:space="preserve">Corporate Headquarters</w:t>
      </w:r>
      <w:r>
        <w:br/>
      </w:r>
      <w:r>
        <w:t xml:space="preserve">Tokyo, Japan</w:t>
      </w:r>
    </w:p>
    <w:bookmarkStart w:id="21" w:name="X906bfb5429a10606266aec3b367be4c9eaea553"/>
    <w:p>
      <w:pPr>
        <w:pStyle w:val="Heading2"/>
      </w:pPr>
      <w:r>
        <w:t xml:space="preserve">Subject: Application for Civil Engineering Internship at [Company Name]</w:t>
      </w:r>
    </w:p>
    <w:p>
      <w:pPr>
        <w:pStyle w:val="FirstParagraph"/>
      </w:pPr>
      <w:r>
        <w:t xml:space="preserve">Dear Hiring Manager,</w:t>
      </w:r>
    </w:p>
    <w:p>
      <w:pPr>
        <w:pStyle w:val="BodyText"/>
      </w:pPr>
      <w:r>
        <w:t xml:space="preserve">I am writing with profound enthusiasm to submit my application for the Civil Engineering Internship position at [Company Name] in Japan Tokyo. As a final-year Civil Engineering student at [Your University], I have dedicated myself to mastering the technical and practical dimensions of infrastructure development, and I am particularly drawn to your organization's pioneering work in sustainable urban solutions within one of the world's most advanced engineering landscapes. This</w:t>
      </w:r>
      <w:r>
        <w:t xml:space="preserve"> </w:t>
      </w:r>
      <w:r>
        <w:rPr>
          <w:bCs/>
          <w:b/>
        </w:rPr>
        <w:t xml:space="preserve">Internship Application Letter</w:t>
      </w:r>
      <w:r>
        <w:t xml:space="preserve"> </w:t>
      </w:r>
      <w:r>
        <w:t xml:space="preserve">represents not just a professional opportunity, but a deeply personal commitment to learning from Japan's architectural ingenuity while contributing meaningfully to Tokyo’s evolving infrastructure ecosystem.</w:t>
      </w:r>
    </w:p>
    <w:p>
      <w:pPr>
        <w:pStyle w:val="BodyText"/>
      </w:pPr>
      <w:r>
        <w:t xml:space="preserve">My academic journey has centered on structural analysis, geotechnical engineering, and sustainable construction methodologies. I have completed coursework including Advanced Concrete Design, Seismic Engineering Principles, and Urban Infrastructure Planning – all of which directly align with the innovative projects your firm undertakes in Japan Tokyo. During my semester at [University]’s Structural Lab, I led a team in designing a 1:50 scale earthquake-resistant bridge model using finite element analysis software (ANSYS), achieving a 40% improvement in load-bearing capacity compared to conventional designs. This project ignited my fascination with how Japanese engineering standards integrate seismic resilience with aesthetic urban harmony – a philosophy I am eager to study firsthand at your Tokyo office.</w:t>
      </w:r>
    </w:p>
    <w:p>
      <w:pPr>
        <w:pStyle w:val="BodyText"/>
      </w:pPr>
      <w:r>
        <w:t xml:space="preserve">What sets Japan apart for me as an aspiring</w:t>
      </w:r>
      <w:r>
        <w:t xml:space="preserve"> </w:t>
      </w:r>
      <w:r>
        <w:rPr>
          <w:bCs/>
          <w:b/>
        </w:rPr>
        <w:t xml:space="preserve">Civil Engineer</w:t>
      </w:r>
      <w:r>
        <w:t xml:space="preserve"> </w:t>
      </w:r>
      <w:r>
        <w:t xml:space="preserve">is its unparalleled fusion of technological precision and cultural reverence for meticulous craftsmanship. Having researched Tokyo’s infrastructure, I’ve been consistently impressed by how your company navigates complex challenges like underground utility coordination beneath historic districts or designing flood-resistant systems for the Sumida River basin. The city’s commitment to "Sustainable Urban Mobility" – evident in projects like the Shinjuku Station redevelopment and Odaiba's eco-districts – resonates deeply with my academic focus on low-carbon construction. I am particularly inspired by your recent work on [mention a specific project if possible, otherwise generalize: "the Tokyo Skytree's foundation engineering or the Kanto Plain earthquake mitigation initiatives"], which exemplifies how Japanese</w:t>
      </w:r>
      <w:r>
        <w:t xml:space="preserve"> </w:t>
      </w:r>
      <w:r>
        <w:rPr>
          <w:bCs/>
          <w:b/>
        </w:rPr>
        <w:t xml:space="preserve">Civil Engineer</w:t>
      </w:r>
      <w:r>
        <w:t xml:space="preserve"> </w:t>
      </w:r>
      <w:r>
        <w:t xml:space="preserve">teams transform theoretical principles into resilient, community-centric solutions.</w:t>
      </w:r>
    </w:p>
    <w:p>
      <w:pPr>
        <w:pStyle w:val="BodyText"/>
      </w:pPr>
      <w:r>
        <w:t xml:space="preserve">My technical toolkit includes proficiency in AutoCAD Civil 3D, Revit for BIM modeling, and GIS mapping – all applied during my internship at [Previous Company/University Project]. I also completed a summer fieldwork program in Osaka where I assisted with surveying for the Kansai Airport expansion project, gaining hands-on experience with total stations and drone-based topographic mapping. Crucially, I’ve immersed myself in Japanese engineering culture through the "Nihon no Kōzō" (Japan's Engineering) online certification program, studying Tokyo's Building Standards Act and its integration of traditional craftsmanship with modern tech. This preparation ensures I can immediately contribute to your team while respecting Japan’s unique professional ethos where precision and humility are equally valued.</w:t>
      </w:r>
    </w:p>
    <w:p>
      <w:pPr>
        <w:pStyle w:val="BodyText"/>
      </w:pPr>
      <w:r>
        <w:t xml:space="preserve">My motivation extends beyond technical growth – I seek to understand how Japan Tokyo's engineering identity shapes societal well-being. During my research, I discovered that Japanese</w:t>
      </w:r>
      <w:r>
        <w:t xml:space="preserve"> </w:t>
      </w:r>
      <w:r>
        <w:rPr>
          <w:bCs/>
          <w:b/>
        </w:rPr>
        <w:t xml:space="preserve">Civil Engineer</w:t>
      </w:r>
      <w:r>
        <w:t xml:space="preserve">s often collaborate with urban planners and community leaders to ensure projects like the Shibuya Scramble Crossing renovations prioritize pedestrian safety without disrupting local commerce. This holistic approach contrasts sharply with Western models I've observed, and it’s precisely this cultural nuance that drives my desire for this internship. I am eager to learn how your team balances Tokyo's relentless urban density with green space preservation – a challenge central to my thesis on "Urban Green Infrastructure in Megacities." By participating in your Tokyo office operations, I aim to absorb not only technical expertise but also the collaborative spirit that makes Japanese infrastructure among the world's most admired.</w:t>
      </w:r>
    </w:p>
    <w:p>
      <w:pPr>
        <w:pStyle w:val="BodyText"/>
      </w:pPr>
      <w:r>
        <w:t xml:space="preserve">I am equally prepared for Japan’s professional environment. Having achieved N4-level Japanese proficiency (JLPT), I’ve begun studying engineering-specific terminology through resources like "The Japan Society of Civil Engineers Technical Dictionary." My cultural adaptability is demonstrated by my 2023 exchange program at Kyoto University, where I lived with a host family and participated in community clean-up initiatives – experiences that taught me the importance of consensus-building ("nemawashi") in Japanese decision-making. I understand that this</w:t>
      </w:r>
      <w:r>
        <w:t xml:space="preserve"> </w:t>
      </w:r>
      <w:r>
        <w:rPr>
          <w:bCs/>
          <w:b/>
        </w:rPr>
        <w:t xml:space="preserve">Internship Application Letter</w:t>
      </w:r>
      <w:r>
        <w:t xml:space="preserve"> </w:t>
      </w:r>
      <w:r>
        <w:t xml:space="preserve">represents not just an academic opportunity, but a chance to embody the respect and diligence expected of international engineers in Japan Tokyo.</w:t>
      </w:r>
    </w:p>
    <w:p>
      <w:pPr>
        <w:pStyle w:val="BodyText"/>
      </w:pPr>
      <w:r>
        <w:t xml:space="preserve">Your firm’s reputation for nurturing future leaders through hands-on mentorship aligns perfectly with my career vision. As a Civil Engineer, I aspire to develop infrastructure that serves both function and humanity – something I’ve seen exemplified by Tokyo's seamless public transit network or the sustainable housing models in Yokohama. This internship would provide irreplaceable exposure to Japanese engineering practices while allowing me to contribute through tasks like assisting in site surveys for new metro lines or analyzing soil samples for upcoming construction projects. I am confident that my proactive approach, technical foundation, and cultural curiosity position me to add immediate value during the summer of [Year].</w:t>
      </w:r>
    </w:p>
    <w:p>
      <w:pPr>
        <w:pStyle w:val="BodyText"/>
      </w:pPr>
      <w:r>
        <w:t xml:space="preserve">I would be honored to discuss how my skills in structural modeling and my passion for Tokyo’s infrastructure evolution could support your team’s mission. Thank you for considering this</w:t>
      </w:r>
      <w:r>
        <w:t xml:space="preserve"> </w:t>
      </w:r>
      <w:r>
        <w:rPr>
          <w:bCs/>
          <w:b/>
        </w:rPr>
        <w:t xml:space="preserve">Internship Application Letter</w:t>
      </w:r>
      <w:r>
        <w:t xml:space="preserve">. I have attached my resume, academic transcripts, and a letter of recommendation from Professor [Name] at [University] for your review. I welcome the opportunity to discuss this position at your convenience and am available for an interview via Zoom or in person upon arrival in Tokyo.</w:t>
      </w:r>
    </w:p>
    <w:p>
      <w:pPr>
        <w:pStyle w:val="BodyText"/>
      </w:pPr>
      <w:r>
        <w:t xml:space="preserve">Sincerely,</w:t>
      </w:r>
    </w:p>
    <w:p>
      <w:pPr>
        <w:pStyle w:val="BodyText"/>
      </w:pPr>
      <w:r>
        <w:t xml:space="preserve">[Your Full Name]</w:t>
      </w:r>
    </w:p>
    <w:p>
      <w:pPr>
        <w:pStyle w:val="BodyText"/>
      </w:pPr>
      <w:r>
        <w:t xml:space="preserve">Final-Year Civil Engineering Student, [University]</w:t>
      </w:r>
    </w:p>
    <w:p>
      <w:pPr>
        <w:pStyle w:val="BodyText"/>
      </w:pPr>
      <w:r>
        <w:t xml:space="preserve">Graduation Date: [Month, Year]</w:t>
      </w:r>
    </w:p>
    <w:p>
      <w:pPr>
        <w:pStyle w:val="BodyText"/>
      </w:pPr>
      <w:r>
        <w:t xml:space="preserve">This internship application letter reflects my deep commitment to learning from Japan Tokyo's engineering excellence while contributing as a dedicated Civil Engineer. I am prepared to fully immerse myself in the professional and cultural environment of your organizat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ivil Engineer</dc:title>
  <dc:creator/>
  <dc:language>en</dc:language>
  <cp:keywords/>
  <dcterms:created xsi:type="dcterms:W3CDTF">2025-12-09T09:10:37Z</dcterms:created>
  <dcterms:modified xsi:type="dcterms:W3CDTF">2025-12-09T09:10:37Z</dcterms:modified>
</cp:coreProperties>
</file>

<file path=docProps/custom.xml><?xml version="1.0" encoding="utf-8"?>
<Properties xmlns="http://schemas.openxmlformats.org/officeDocument/2006/custom-properties" xmlns:vt="http://schemas.openxmlformats.org/officeDocument/2006/docPropsVTypes"/>
</file>